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85" w:type="dxa"/>
        <w:tblLook w:val="04A0" w:firstRow="1" w:lastRow="0" w:firstColumn="1" w:lastColumn="0" w:noHBand="0" w:noVBand="1"/>
      </w:tblPr>
      <w:tblGrid>
        <w:gridCol w:w="661"/>
        <w:gridCol w:w="2108"/>
        <w:gridCol w:w="2108"/>
        <w:gridCol w:w="2108"/>
        <w:gridCol w:w="2108"/>
        <w:gridCol w:w="2108"/>
      </w:tblGrid>
      <w:tr w:rsidR="00C17DD3" w:rsidRPr="00C17DD3" w14:paraId="711F0A59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FFC4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1.SINIF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CF90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AF40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SAL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FE8D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43A1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ERŞEMBE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5C18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CUMA</w:t>
            </w:r>
          </w:p>
        </w:tc>
      </w:tr>
      <w:tr w:rsidR="00C17DD3" w:rsidRPr="00C17DD3" w14:paraId="721BBCB2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DCE72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9C8F8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3ABEA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B1D92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E378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84DC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F0D5469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22E1A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37167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667EF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20D2F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4A51C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2F34E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646876D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6C3F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D948E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CEE29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D7B3D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31C0C8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19C9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0968F22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C64B8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4C0ED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36E0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il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010DC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79B80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9685C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707D725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FE10F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D0F0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61D5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15DD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AC26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hmet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unç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0981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54BB5B1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D554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23E6D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5B84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03476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70F7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7901E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98D4A8C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8623E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1C8EF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A5741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il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6398C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E9F9B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F1EBED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4E02BAF7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71DF6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939C7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E6C12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8BA31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FBB71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hmet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unç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ABC71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7912540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CB735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13BF3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9C9F0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8E23A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FB133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1CF28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49DC6C51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4EB38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4B4E5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092DD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il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30102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E7B45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FDDB8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1C916C3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342CF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AE4C9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BCE13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1818C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7A52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hmet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unç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BE763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C133D8E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7AEBF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BB344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D06D1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F4FBA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66B3F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121DE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78FC9F1" w14:textId="77777777" w:rsidTr="00C17DD3">
        <w:trPr>
          <w:trHeight w:val="28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2D415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3138E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6168B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F9EF3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rganizational Behavior</w:t>
            </w: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br/>
              <w:t>(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5A210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B2486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keleri</w:t>
            </w:r>
            <w:proofErr w:type="spellEnd"/>
          </w:p>
        </w:tc>
      </w:tr>
      <w:tr w:rsidR="00C17DD3" w:rsidRPr="00C17DD3" w14:paraId="13017C89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43036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E78DD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396D1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1BBC9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A1FAD0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kh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Bayram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3D9EC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C17DD3" w:rsidRPr="00C17DD3" w14:paraId="19F3675D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133C7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03202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F6701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36BAB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A58CD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19F5B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41F931D9" w14:textId="77777777" w:rsidTr="00C17DD3">
        <w:trPr>
          <w:trHeight w:val="286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D1090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53BB1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3C422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C1ECB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rganizational Behavior</w:t>
            </w: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br/>
              <w:t>(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A304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F311A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keleri</w:t>
            </w:r>
            <w:proofErr w:type="spellEnd"/>
          </w:p>
        </w:tc>
      </w:tr>
      <w:tr w:rsidR="00C17DD3" w:rsidRPr="00C17DD3" w14:paraId="38DE3F0E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FA272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BDD5E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C479C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80A63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75DE3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kh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Bayram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B4B2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C17DD3" w:rsidRPr="00C17DD3" w14:paraId="452C4C33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5BE8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BDF1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7B6F1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60D1F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63D50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F1829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3C18C086" w14:textId="77777777" w:rsidTr="00C17DD3">
        <w:trPr>
          <w:trHeight w:val="28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F741CD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83358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AA4D1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5B862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rganizational Behavior</w:t>
            </w: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br/>
              <w:t>(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356A9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4805F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keleri</w:t>
            </w:r>
            <w:proofErr w:type="spellEnd"/>
          </w:p>
        </w:tc>
      </w:tr>
      <w:tr w:rsidR="00C17DD3" w:rsidRPr="00C17DD3" w14:paraId="5A618CAF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9EA39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F648E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56604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B7CE9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7D786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8109C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C17DD3" w:rsidRPr="00C17DD3" w14:paraId="6CC22E73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5EEA9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5B8F7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9B503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626B7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C0666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25588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40FD44E1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CD1D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8AD37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croeconomics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026A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385A3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EADA7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CC985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tema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C17DD3" w:rsidRPr="00C17DD3" w14:paraId="6A08263B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484E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FB00E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5F14F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B3CFD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89CC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E46BC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</w:tr>
      <w:tr w:rsidR="00C17DD3" w:rsidRPr="00C17DD3" w14:paraId="543E5405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AF9D5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331E3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1C06F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45094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81BBD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0EFE4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185EDE85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2A164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A6D46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croeconomics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2E547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6C5C0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12AAB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2B2CB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tema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C17DD3" w:rsidRPr="00C17DD3" w14:paraId="7CA83CEC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8B41B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6532E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5E491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27DA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E8738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A5548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</w:tr>
      <w:tr w:rsidR="00C17DD3" w:rsidRPr="00C17DD3" w14:paraId="6442E689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362E8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A305F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28E5A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FEA9A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BF84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3D71C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634709F6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9310A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F2AC5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croeconomics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9443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4AD2E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8B1CA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7EA5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tema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C17DD3" w:rsidRPr="00C17DD3" w14:paraId="3A8D014B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561F3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F7B28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88DE6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C9DF5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896A4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F6B8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</w:tr>
      <w:tr w:rsidR="00C17DD3" w:rsidRPr="00C17DD3" w14:paraId="492B4E7A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777FA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67EDB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18A35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3DEF4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07D7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AAEBF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70D283DF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6E7FC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29C16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EC5A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68911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92B6C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7BF77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F8B2DA8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19FFD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77CDD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21886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7BA21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05A2F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4AE04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31EC393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63576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1CEE4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EEB85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21EC0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693C1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31F20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02F47E0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41876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F3C88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061D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9678E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A9232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B6D5A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3F9A17E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E53EE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AB1EA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C3B46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EB9A3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87496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17E6A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049CE07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B5110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5BF4F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D282D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F3939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727F0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0ABC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2EA8EF3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719DE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C2E1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croeconomics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661765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04F6F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84218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106F4D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tema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C17DD3" w:rsidRPr="00C17DD3" w14:paraId="2BBFACE8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7AF3B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E5966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C84AE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EE7D6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4E7B98" w14:textId="349712DF" w:rsidR="00C17DD3" w:rsidRPr="00C17DD3" w:rsidRDefault="00F60579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. Dr. Yelda TUTAR SERTER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E8242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</w:tr>
      <w:tr w:rsidR="00C17DD3" w:rsidRPr="00C17DD3" w14:paraId="221142DA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5917B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EFED1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66B5D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5BAF7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67032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EFEAD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386BF89A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3E6BA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B3CF6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croeconomics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29CE4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A9A6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627F3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B74F5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tema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C17DD3" w:rsidRPr="00C17DD3" w14:paraId="43679406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2CFBA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BFB32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48A57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00152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853FB" w14:textId="03932F08" w:rsidR="00C17DD3" w:rsidRPr="00C17DD3" w:rsidRDefault="00F60579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. Dr. Yelda TUTAR SERTER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FAA3B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</w:tr>
      <w:tr w:rsidR="00C17DD3" w:rsidRPr="00C17DD3" w14:paraId="77129DE0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A67D6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2690D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907F9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7AE59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C6E51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4F7A4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0FB23492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3FA16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1F85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croeconomics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5D92D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il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D836B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B83C8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F6373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tema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C17DD3" w:rsidRPr="00C17DD3" w14:paraId="290E9C46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977FD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10E4F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2C29C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4C6A0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8D40A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hmet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unç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F5140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</w:tr>
      <w:tr w:rsidR="00C17DD3" w:rsidRPr="00C17DD3" w14:paraId="2740A090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8DFEB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70E7A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72D3B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031179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626B8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C3B69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36579960" w14:textId="77777777" w:rsidTr="00C17DD3">
        <w:trPr>
          <w:trHeight w:val="286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5C88C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F7492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BE2C8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il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BEAB9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rganizational Behavior</w:t>
            </w: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br/>
              <w:t>(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C92EA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E6C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keleri</w:t>
            </w:r>
            <w:proofErr w:type="spellEnd"/>
          </w:p>
        </w:tc>
      </w:tr>
      <w:tr w:rsidR="00C17DD3" w:rsidRPr="00C17DD3" w14:paraId="7E6F4E94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A3D67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67B2F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4A048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9D661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619A0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hmet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unç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DED8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C17DD3" w:rsidRPr="00C17DD3" w14:paraId="4DBCFC75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26767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9C2A1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08AE2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0D94D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13B60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3AEDA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1E0DF979" w14:textId="77777777" w:rsidTr="00C17DD3">
        <w:trPr>
          <w:trHeight w:val="28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2E030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36D3F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6DD1C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il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8161B4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rganizational Behavior</w:t>
            </w: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br/>
              <w:t>(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217E6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FA5EA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keleri</w:t>
            </w:r>
            <w:proofErr w:type="spellEnd"/>
          </w:p>
        </w:tc>
      </w:tr>
      <w:tr w:rsidR="00C17DD3" w:rsidRPr="00C17DD3" w14:paraId="33714B73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28516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AC7A9F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D068D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538AA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F9F9A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hmet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unç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EAB01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C17DD3" w:rsidRPr="00C17DD3" w14:paraId="5A253993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685B5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85B76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DADD1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6084F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D8ACE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6DD8D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08088004" w14:textId="77777777" w:rsidTr="00C17DD3">
        <w:trPr>
          <w:trHeight w:val="286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1EAB7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A4159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D589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9D443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rganizational Behavior</w:t>
            </w: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br/>
              <w:t>(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4DFEB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328AE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keleri</w:t>
            </w:r>
            <w:proofErr w:type="spellEnd"/>
          </w:p>
        </w:tc>
      </w:tr>
      <w:tr w:rsidR="00C17DD3" w:rsidRPr="00C17DD3" w14:paraId="5879B938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23CBB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B9A3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678B7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5F291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B7C8F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A5B0B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C17DD3" w:rsidRPr="00C17DD3" w14:paraId="0413D14F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C377A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D31BF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E5813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9AFFC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529B1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1433C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1</w:t>
            </w:r>
          </w:p>
        </w:tc>
      </w:tr>
      <w:tr w:rsidR="00C17DD3" w:rsidRPr="00C17DD3" w14:paraId="1590ADBD" w14:textId="77777777" w:rsidTr="00C17DD3">
        <w:trPr>
          <w:trHeight w:val="219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51800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A8FBC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CF274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rgütse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vran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23AF6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0CFAF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052CB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4EE8517D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65F5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97EC1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48551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ar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slu</w:t>
            </w:r>
            <w:proofErr w:type="spellEnd"/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F62CE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264F7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C2B00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B44A609" w14:textId="77777777" w:rsidTr="00C17DD3">
        <w:trPr>
          <w:trHeight w:val="219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418B0ACB" w14:textId="77777777" w:rsidR="00C17DD3" w:rsidRPr="00C17DD3" w:rsidRDefault="00C17DD3" w:rsidP="00C17D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  <w:r w:rsidRPr="00C17DD3"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E29D42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5BDB8A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A61FDF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C58CD2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5C3955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</w:tbl>
    <w:p w14:paraId="39419411" w14:textId="73A27E09" w:rsidR="002D152A" w:rsidRDefault="002D152A" w:rsidP="00C17DD3"/>
    <w:tbl>
      <w:tblPr>
        <w:tblW w:w="11251" w:type="dxa"/>
        <w:tblLook w:val="04A0" w:firstRow="1" w:lastRow="0" w:firstColumn="1" w:lastColumn="0" w:noHBand="0" w:noVBand="1"/>
      </w:tblPr>
      <w:tblGrid>
        <w:gridCol w:w="661"/>
        <w:gridCol w:w="2118"/>
        <w:gridCol w:w="2118"/>
        <w:gridCol w:w="2118"/>
        <w:gridCol w:w="2118"/>
        <w:gridCol w:w="2118"/>
      </w:tblGrid>
      <w:tr w:rsidR="00C17DD3" w:rsidRPr="00C17DD3" w14:paraId="4C44559D" w14:textId="77777777" w:rsidTr="005B4EE4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53AB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lastRenderedPageBreak/>
              <w:t>2.SINIF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A6A4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CF47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SAL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C94E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89FE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ERŞEMBE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B602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CUMA</w:t>
            </w:r>
          </w:p>
        </w:tc>
      </w:tr>
      <w:tr w:rsidR="00C17DD3" w:rsidRPr="00C17DD3" w14:paraId="00B51480" w14:textId="77777777" w:rsidTr="005B4EE4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9550A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435D9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699AA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5EF91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86F47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E5C946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4CCFA085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E01C0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9F6AB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3CCF82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596AB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604AF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29E1F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1A7648E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4DE09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ADC54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75955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EE5FE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E1F71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D0DC7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22057847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C9577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CF30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733C7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slek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gilizc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E45A0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5FB26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34C527F" w14:textId="13F170F3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</w:tr>
      <w:tr w:rsidR="0009349A" w:rsidRPr="00C17DD3" w14:paraId="6DDE761E" w14:textId="77777777" w:rsidTr="005B4EE4">
        <w:trPr>
          <w:trHeight w:val="292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E400B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CD49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7533E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53CB9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B79C4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F24F70" w14:textId="3086C4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</w:tr>
      <w:tr w:rsidR="0009349A" w:rsidRPr="00C17DD3" w14:paraId="301AF2F0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6557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E94D6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4A875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5D25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D2477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A0D6CFD" w14:textId="3D2BC6D2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0F2DA067" w14:textId="77777777" w:rsidTr="005B4EE4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E6B08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0F5F5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5C8A7A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slek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gilizc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D57E6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5FE8B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646EF158" w14:textId="0361DD18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</w:tr>
      <w:tr w:rsidR="0009349A" w:rsidRPr="00C17DD3" w14:paraId="408DE38B" w14:textId="77777777" w:rsidTr="005B4EE4">
        <w:trPr>
          <w:trHeight w:val="292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6F445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9CBA6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A7FF9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0565E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240AA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09BA063C" w14:textId="5C6B9A83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</w:tr>
      <w:tr w:rsidR="0009349A" w:rsidRPr="00C17DD3" w14:paraId="7CFA78B5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E5F2AB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F71C9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11238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8CB4E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703F67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6E137EF5" w14:textId="271387A8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3106E9D6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5B3C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FE0AF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8933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slek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gilizc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351A1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36040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443737" w14:textId="194E44D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</w:tr>
      <w:tr w:rsidR="0009349A" w:rsidRPr="00C17DD3" w14:paraId="23769385" w14:textId="77777777" w:rsidTr="005B4EE4">
        <w:trPr>
          <w:trHeight w:val="292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457AB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81271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C486F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7AE97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5AEFA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11A93583" w14:textId="6AB3A1D4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</w:tr>
      <w:tr w:rsidR="0009349A" w:rsidRPr="00C17DD3" w14:paraId="2464C47E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06203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0FDCF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9BCB0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C90F0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527BE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668FAA8" w14:textId="085424ED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5AFB0D9D" w14:textId="77777777" w:rsidTr="0009349A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D2D7D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AFF4B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4B78C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rimlil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66416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nagement and Organization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7E768E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43B03C03" w14:textId="1F194296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293D5A48" w14:textId="77777777" w:rsidTr="0009349A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4627A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6C604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B559C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42220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202E4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1B9B2093" w14:textId="271C2798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3A4D135F" w14:textId="77777777" w:rsidTr="0009349A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1BD3C7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C4B56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70485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954C7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A23C2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36E996DB" w14:textId="7E27C769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470A7561" w14:textId="77777777" w:rsidTr="0009349A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ECE5C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36C01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749EF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rimlil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03CE7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nagement and Organization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1559F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7F2845CB" w14:textId="62BCB773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35176027" w14:textId="77777777" w:rsidTr="0009349A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45F52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B077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B9B3C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337DF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7432F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7D30298" w14:textId="7CD692B6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48A3F526" w14:textId="77777777" w:rsidTr="0009349A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D0975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4A3F3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6808A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1E40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360B8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965275D" w14:textId="4EC74B73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655138DC" w14:textId="77777777" w:rsidTr="0009349A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008EE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76A3B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74342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rimlil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0148E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nagement and Organization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56C17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6F492D06" w14:textId="4EA65404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2BD0C506" w14:textId="77777777" w:rsidTr="0009349A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7FF4F8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9AAE5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1EC70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C60A5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87B1A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4CB73749" w14:textId="5DF2041A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6C8C2D53" w14:textId="77777777" w:rsidTr="0009349A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233CB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DD018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90C26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7FE8D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13D1F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136A3551" w14:textId="289453CE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09349A" w:rsidRPr="00C17DD3" w14:paraId="02604F28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B3AE4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15886" w14:textId="7908B86F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s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ynaklar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1DBCC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nternational Economics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E0360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85659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9691B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ütünleş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etişimi</w:t>
            </w:r>
            <w:proofErr w:type="spellEnd"/>
          </w:p>
        </w:tc>
      </w:tr>
      <w:tr w:rsidR="0009349A" w:rsidRPr="00C17DD3" w14:paraId="49B3BCE5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C95DD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20DBD1" w14:textId="1BC6919A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rnek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9DB6F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lyancı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80297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C3CC5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83071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09349A" w:rsidRPr="00C17DD3" w14:paraId="159B2A80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62783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AB3D82" w14:textId="5ED476CF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63886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74D20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92A2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C235E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6F3C4BD4" w14:textId="77777777" w:rsidTr="005B4EE4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BA37D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FCBD39" w14:textId="58A207CF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s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ynaklar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F3FB4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nternational Economics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FB251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CA9E7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2E6DE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ütünleş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etişimi</w:t>
            </w:r>
            <w:proofErr w:type="spellEnd"/>
          </w:p>
        </w:tc>
      </w:tr>
      <w:tr w:rsidR="0009349A" w:rsidRPr="00C17DD3" w14:paraId="69C33B72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735F45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EB4581" w14:textId="701589CA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rnek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D663F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lyancı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C5EF8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83882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0B262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09349A" w:rsidRPr="00C17DD3" w14:paraId="483DD312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CC74B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A70E7D" w14:textId="014FAF0A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E3A21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CEEEB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A843D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3F376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3CBC9C55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D7332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2424D" w14:textId="74DA3102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s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ynaklar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46435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nternational Economics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9313E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6EC1C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0CF91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ütünleş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etişimi</w:t>
            </w:r>
            <w:proofErr w:type="spellEnd"/>
          </w:p>
        </w:tc>
      </w:tr>
      <w:tr w:rsidR="0009349A" w:rsidRPr="00C17DD3" w14:paraId="68FEDE7E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C62C8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A784CD" w14:textId="4DCD4591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rnek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9E57B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lyancı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78D2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FC9B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B97D0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09349A" w:rsidRPr="00C17DD3" w14:paraId="61DE79B8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AA7D4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9445FC" w14:textId="38AA2942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DBBC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2A66A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B059C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0E3C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2B301DD7" w14:textId="77777777" w:rsidTr="005B4EE4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F0656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7001C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0120C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54862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AB882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slek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gilizc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93B91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3338674E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FF5985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E16C1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FD64C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103B1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B8243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53498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3DBC9800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DFFC1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D6051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8F542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9C002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BDF96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15070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0A11B617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2011C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5656E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50DFC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A63C9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6F88D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slek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gilizc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21A2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76B5D160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83501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A57ED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FFE62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2E580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F35B1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FB09D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61B2B99B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2E404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645C3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32E9A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3A513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4A382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59A24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1C003D2B" w14:textId="77777777" w:rsidTr="000104E8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87644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51E99AA" w14:textId="6F5063CC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s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ynaklar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01F9C622" w14:textId="6C24091A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nternational Economics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32C2B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65DC4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C1485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ütünleş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etişimi</w:t>
            </w:r>
            <w:proofErr w:type="spellEnd"/>
          </w:p>
        </w:tc>
      </w:tr>
      <w:tr w:rsidR="0009349A" w:rsidRPr="00C17DD3" w14:paraId="46BD5AD3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376A1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EEF662" w14:textId="0CDC1EAD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rnek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026F069D" w14:textId="3D7E1392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lyancı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5D75F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84A3F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93DE2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09349A" w:rsidRPr="00C17DD3" w14:paraId="77CE9067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522B6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5773E6" w14:textId="31FA62E5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0605E67F" w14:textId="28C19BE3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68427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CBC9F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10F68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4FEE7EB5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86A6E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BD7330" w14:textId="2D33C73E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s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ynaklar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0F8C3AA" w14:textId="268610C2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nternational Economics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7738A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C668F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B4B77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ütünleş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etişimi</w:t>
            </w:r>
            <w:proofErr w:type="spellEnd"/>
          </w:p>
        </w:tc>
      </w:tr>
      <w:tr w:rsidR="0009349A" w:rsidRPr="00C17DD3" w14:paraId="10805BC0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7FCDF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0DE30F" w14:textId="67B4C6A2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rnek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CCC9E39" w14:textId="003DAC49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lyancı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DEE08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768A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5622C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09349A" w:rsidRPr="00C17DD3" w14:paraId="4240E136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4C7E3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91BC13" w14:textId="1B5881BF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DE8E711" w14:textId="59071CC6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F5399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AE209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25A53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4E09C851" w14:textId="77777777" w:rsidTr="000104E8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0CBC7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A717FE" w14:textId="2B86F268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s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aynaklar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7A50414A" w14:textId="00E7B0E0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nternational Economics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E5A1C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7D214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7322C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Bütünleş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letişimi</w:t>
            </w:r>
            <w:proofErr w:type="spellEnd"/>
          </w:p>
        </w:tc>
      </w:tr>
      <w:tr w:rsidR="0009349A" w:rsidRPr="00C17DD3" w14:paraId="7622E6A2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56A2B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AD37C5" w14:textId="042FECE0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rnek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364172FC" w14:textId="5379342D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alyancı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E4EF0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B2FCA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94022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</w:tr>
      <w:tr w:rsidR="0009349A" w:rsidRPr="00C17DD3" w14:paraId="7622B96D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F6C09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478F37" w14:textId="174404A1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004DFE76" w14:textId="6BD38208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27A14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63D5C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0DDEA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3E9AB6A4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307D0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38C40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74C4A4D1" w14:textId="06C279D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rimlil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F3DE3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nagement and Organization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9F9F72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B4A13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</w:tr>
      <w:tr w:rsidR="0009349A" w:rsidRPr="00C17DD3" w14:paraId="0D4EF346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5D99B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DF60D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1930400" w14:textId="6DC8D4AA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D636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BDD8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5E863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</w:tr>
      <w:tr w:rsidR="0009349A" w:rsidRPr="00C17DD3" w14:paraId="370FBC1E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7865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4A97F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1BB5CEEE" w14:textId="4C937A5D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04A6B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C3A90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399B8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1F4364DB" w14:textId="77777777" w:rsidTr="000104E8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B0A85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36B22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4A5C492B" w14:textId="50CA1E52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rimlil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6FE4C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nagement and Organization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A80D7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1A6FE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</w:tr>
      <w:tr w:rsidR="0009349A" w:rsidRPr="00C17DD3" w14:paraId="0C6BDD6C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780F60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6B6DE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1963ADB4" w14:textId="74FA1623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0B9F1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E41BB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08F35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</w:tr>
      <w:tr w:rsidR="0009349A" w:rsidRPr="00C17DD3" w14:paraId="4FF671CE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1A2E0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64D2C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2AF70F62" w14:textId="39304190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15FC7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824CB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C62E9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095F1830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78DDF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E7A59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8C97F47" w14:textId="0B500D1A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rimlil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24C1A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nagement and Organization II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26DF7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58AFD9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</w:tr>
      <w:tr w:rsidR="0009349A" w:rsidRPr="00C17DD3" w14:paraId="7FEA0F79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FA2C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83C497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019C614" w14:textId="1913657B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D08BF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972E86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E0820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</w:tr>
      <w:tr w:rsidR="0009349A" w:rsidRPr="00C17DD3" w14:paraId="14D8CBFA" w14:textId="77777777" w:rsidTr="000104E8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60A498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973D0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C0C0469" w14:textId="1828DAA8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12211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8B3263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18D60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202</w:t>
            </w:r>
          </w:p>
        </w:tc>
      </w:tr>
      <w:tr w:rsidR="0009349A" w:rsidRPr="00C17DD3" w14:paraId="32ED8CF6" w14:textId="77777777" w:rsidTr="005B4EE4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15F715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B4C27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E95F16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slek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ngilizc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5BCF6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3025A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20D73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7FBDC11F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45786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28183A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362DA1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815B0C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8EA1D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E49890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09349A" w:rsidRPr="00C17DD3" w14:paraId="05696722" w14:textId="77777777" w:rsidTr="005B4EE4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DA6C95C" w14:textId="77777777" w:rsidR="0009349A" w:rsidRPr="00C17DD3" w:rsidRDefault="0009349A" w:rsidP="000934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  <w:r w:rsidRPr="00C17DD3"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2879514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566F051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C243C9E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53668BF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35D17DD" w14:textId="77777777" w:rsidR="0009349A" w:rsidRPr="00C17DD3" w:rsidRDefault="0009349A" w:rsidP="000934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</w:tbl>
    <w:p w14:paraId="3BCA0626" w14:textId="37A641C5" w:rsidR="00C17DD3" w:rsidRDefault="00C17DD3" w:rsidP="00C17DD3"/>
    <w:tbl>
      <w:tblPr>
        <w:tblW w:w="11311" w:type="dxa"/>
        <w:tblLook w:val="04A0" w:firstRow="1" w:lastRow="0" w:firstColumn="1" w:lastColumn="0" w:noHBand="0" w:noVBand="1"/>
      </w:tblPr>
      <w:tblGrid>
        <w:gridCol w:w="661"/>
        <w:gridCol w:w="2130"/>
        <w:gridCol w:w="2130"/>
        <w:gridCol w:w="2130"/>
        <w:gridCol w:w="2130"/>
        <w:gridCol w:w="2130"/>
      </w:tblGrid>
      <w:tr w:rsidR="00C17DD3" w:rsidRPr="00C17DD3" w14:paraId="013E4D9C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DB6A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lastRenderedPageBreak/>
              <w:t>3.SINIF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4DFC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AZARTESİ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A07E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EC3C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ÇARŞAMBA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9511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8576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6E0DA9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CUMA</w:t>
            </w:r>
          </w:p>
        </w:tc>
      </w:tr>
      <w:tr w:rsidR="00C17DD3" w:rsidRPr="00C17DD3" w14:paraId="6007E05A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3413E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EEBF0D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83335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552BC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E7E554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9A5DA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46C766F0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36D34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75545C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62D97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3D222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53813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91E9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A64F88F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C4D01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70DAF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38C843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B8964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6933D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F7E04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65DCEDB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0793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560E3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96C1D7D" w14:textId="760292A2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B3FF2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irişimcilik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50649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Corporate Financ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FE47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A1C8363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D55E8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9953D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8331CCE" w14:textId="5BC05373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E4C44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4BCA6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A020F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DA71A25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E92B8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7CD9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5D6AA6B" w14:textId="7C4E53B1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5483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51C4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EA7C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ECAB9F1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A2AE5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083D7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3129E41B" w14:textId="63EDA33C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20A14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irişimcilik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D8B10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Corporate Finance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0B6FB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C61B04F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4C3E4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FECB3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56C7D713" w14:textId="2E9C316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92CDB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EBC3B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BF5D0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85B4AAB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B5B8D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7FF5F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200C5FAC" w14:textId="392018E1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BF19E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50C91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4071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56B7D50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4C89F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55AEB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21C37C4" w14:textId="1F674F20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93FDC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irişimcilik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7C394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Corporate Financ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AF26A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B8AEFD7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B31DF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912D2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57EE3C6" w14:textId="59533ADE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5074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24512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495D3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95C523B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FB63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9D3A4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5D1DD43" w14:textId="690631FC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22058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3B73C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D62BD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3883DD47" w14:textId="77777777" w:rsidTr="006E0DA9">
        <w:trPr>
          <w:trHeight w:val="292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CBA92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242F0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2D09C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gic Management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DD79F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igital Marketing Management and </w:t>
            </w:r>
            <w:proofErr w:type="gram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cial Media</w:t>
            </w:r>
            <w:proofErr w:type="gram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9C4AF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t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F426DE" w14:textId="7334F006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icar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70CF0744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CCC35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6E8C3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05E8E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C3E3D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08A2B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proofErr w:type="gram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r.Öğr.Üyesi</w:t>
            </w:r>
            <w:proofErr w:type="spellEnd"/>
            <w:proofErr w:type="gram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0575119" w14:textId="198AF9A9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75201045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56BE1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C6E13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BA5CD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F893D0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F674E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EEBEF2" w14:textId="0E616E54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05953174" w14:textId="77777777" w:rsidTr="006E0DA9">
        <w:trPr>
          <w:trHeight w:val="292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1D166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F190F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54016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gic Management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C63E4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igital Marketing Management and </w:t>
            </w:r>
            <w:proofErr w:type="gram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cial Media</w:t>
            </w:r>
            <w:proofErr w:type="gram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4F372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t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03B075" w14:textId="0265FCFD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icar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234BF0F8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6E46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C5A17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D01C7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E19B1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087ED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proofErr w:type="gram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r.Öğr.Üyesi</w:t>
            </w:r>
            <w:proofErr w:type="spellEnd"/>
            <w:proofErr w:type="gram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F655F2" w14:textId="2FBDBA38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09055877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681B9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F6F38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9581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E4255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7A72E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969CAD" w14:textId="6C84F58A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2E587AC2" w14:textId="77777777" w:rsidTr="006E0DA9">
        <w:trPr>
          <w:trHeight w:val="292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1F88E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D2C35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9C521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gic Management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D054D3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igital Marketing Management and </w:t>
            </w:r>
            <w:proofErr w:type="gram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cial Media</w:t>
            </w:r>
            <w:proofErr w:type="gram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70E8B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tı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9B8560" w14:textId="1A5EB6CF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icar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7A3DB112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6A37E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EE463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08B4E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0FC9D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BE4BF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proofErr w:type="gram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r.Öğr.Üyesi</w:t>
            </w:r>
            <w:proofErr w:type="spellEnd"/>
            <w:proofErr w:type="gram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Mustafa KAPLA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7511EE" w14:textId="6266D8C4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4D6DB7DC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BF090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CA5DB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7AC95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8BED5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1D2CC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4B7FAC" w14:textId="1B17AADD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2ECBEF47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334C9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0EE6C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ygulamal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yl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raştırması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B7F53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j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46730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jit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B6C02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liy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si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F6CAB8" w14:textId="5671A99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75BC789E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A7492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ADB57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17190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270A7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CA300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t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tmaca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2705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36FCA14A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6C3C6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55668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B043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EE5EA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B29D0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3F571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72E65940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C4538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C4112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ygulamal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yl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raştırması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D2826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j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E1413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jit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90DE9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liy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si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B7EC05" w14:textId="1BBEFA9D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419F5E75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FAD98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776B0A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64F15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8C0A7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7B8D3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t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tmaca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E46FB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665D3FD1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F77C3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64BE9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F08FA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C4E47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7DBCC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BF77A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2D9D0A88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66171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90588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ygulamal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yl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raştırması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A0C2A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j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576BF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jit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azarlam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D49AA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liy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si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3E9312" w14:textId="27B9F49F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44254F1F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9D9F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1B114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71934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2CBCA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4E17D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t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tmaca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F4EC9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58E98D18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59324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E9A0D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CCE91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6268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05AA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32F4E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121F34BC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D6A96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2D025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69C0D452" w14:textId="769A1C76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59E378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C481B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B2381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7F3D1FB6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36CA5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FE493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284BD7B7" w14:textId="1142C1D2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9F505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D8D5D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8F9B1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7674284A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F6740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CE854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68DB4F2D" w14:textId="49125EF1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0796A8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F7CC0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5BEBD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2F7F4900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AA92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770F6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C97005E" w14:textId="60D13298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F5EC1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6F154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91413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4619CC49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0481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79571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00EFFEB" w14:textId="548ED266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7CD02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4A7D0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C327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435E426D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BEF56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A061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528F36E" w14:textId="062A8373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0F909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2AAB3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F796B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7B59B4FC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2715C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7C613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ygulamal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yl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raştırması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3EAB6675" w14:textId="280197F0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8675A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irişimcilik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5CD3E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liy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si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3AE46A" w14:textId="2DFA4E49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32AC0E03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8118C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9FDC5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29D5A85D" w14:textId="602E9EC3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A8C3B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6810D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t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tmaca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5B53D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608D7A51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A257B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0AE98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45ADE424" w14:textId="778D911A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161BD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36A3A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311F5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7C6DA550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9A6A8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F6064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ygulamal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yl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raştırması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5C8D7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j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ABF1D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irişimcilik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687B6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liy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si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52D2CB" w14:textId="5E9A28A4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25448C4E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6BD9A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89FBF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93145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FDB2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07D5D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t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tmaca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A27A8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0C008AD2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C7435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6EFA2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7FA80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5EB43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33A1D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5112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7226F765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DA58D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8F96B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ygulamal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yl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raştırması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96879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j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DC3E7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irişimcilik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542A5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liy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si</w:t>
            </w:r>
            <w:proofErr w:type="spellEnd"/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E8919D" w14:textId="5D439AD4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2EDA51AA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EDC2D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58BAB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5FF43E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DC33A8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6B685D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t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tmaca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39E38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73748BB1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7BB34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98D64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61197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1AC27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A45AE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41194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7A42BE16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FF4A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F94BB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A62E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jik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1207D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C2E87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Corporate Financ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5C1948" w14:textId="1C33D4CF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icar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569A3725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83578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C130C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7A1E3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E4D89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574D0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3252AA" w14:textId="0AB95418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5A59EE8D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427C2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A1CBB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112CE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F3A82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87AA8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5D144" w14:textId="4572E3F9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5FDC5209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2170B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ECE52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1F10F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gic Management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DB5FE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FAD7E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Corporate Finance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3A1249" w14:textId="26CB6D18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icar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08258C57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44031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37E28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F90B1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2C1D5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86F841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2AC071" w14:textId="55650AB8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7B5A4BEC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859E8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82062D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7D716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737FD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FB25D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E80D7C" w14:textId="17245841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67FEAAF2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1FA2E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BA6A9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97EC6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gic Management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6466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79C5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Corporate Financ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63F13" w14:textId="6F1F8D4B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Ticaret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</w:tr>
      <w:tr w:rsidR="006E0DA9" w:rsidRPr="00C17DD3" w14:paraId="395C413B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0E719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DE741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1941B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A163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34146D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07382" w14:textId="4729EA5C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Ade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aman</w:t>
            </w:r>
            <w:proofErr w:type="spellEnd"/>
          </w:p>
        </w:tc>
      </w:tr>
      <w:tr w:rsidR="006E0DA9" w:rsidRPr="00C17DD3" w14:paraId="261B8F48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F49C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FE2CD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0BDE6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FA6CE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EE5B5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0F256C" w14:textId="4DAF8362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</w:tr>
      <w:tr w:rsidR="006E0DA9" w:rsidRPr="00C17DD3" w14:paraId="79DAB782" w14:textId="77777777" w:rsidTr="006E0DA9">
        <w:trPr>
          <w:trHeight w:val="224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54782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913B97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A7F324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trategic Management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27530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A991DB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4D55A0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5FE6D675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BEF50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CA0E1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08B635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bdullah KIRAY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E6E080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E37843C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D8BD66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6E0DA9" w:rsidRPr="00C17DD3" w14:paraId="67ECD059" w14:textId="77777777" w:rsidTr="006E0DA9">
        <w:trPr>
          <w:trHeight w:val="224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5BE2FA1" w14:textId="77777777" w:rsidR="006E0DA9" w:rsidRPr="00C17DD3" w:rsidRDefault="006E0DA9" w:rsidP="006E0DA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  <w:r w:rsidRPr="00C17DD3"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5C360742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FC14BAA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1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558086AF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EBBBDD1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36DD763" w14:textId="77777777" w:rsidR="006E0DA9" w:rsidRPr="00C17DD3" w:rsidRDefault="006E0DA9" w:rsidP="006E0D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</w:tbl>
    <w:p w14:paraId="0035E1CF" w14:textId="0301C8F1" w:rsidR="00C17DD3" w:rsidRDefault="00C17DD3" w:rsidP="00C17DD3"/>
    <w:tbl>
      <w:tblPr>
        <w:tblW w:w="11474" w:type="dxa"/>
        <w:tblLook w:val="04A0" w:firstRow="1" w:lastRow="0" w:firstColumn="1" w:lastColumn="0" w:noHBand="0" w:noVBand="1"/>
      </w:tblPr>
      <w:tblGrid>
        <w:gridCol w:w="669"/>
        <w:gridCol w:w="2161"/>
        <w:gridCol w:w="2161"/>
        <w:gridCol w:w="2161"/>
        <w:gridCol w:w="2161"/>
        <w:gridCol w:w="2161"/>
      </w:tblGrid>
      <w:tr w:rsidR="00C17DD3" w:rsidRPr="00C17DD3" w14:paraId="3C9099C2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41D5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lastRenderedPageBreak/>
              <w:t>4.SINIF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6450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AZARTESİ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3271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049E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ÇARŞAMBA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F9F2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A31A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CUMA</w:t>
            </w:r>
          </w:p>
        </w:tc>
      </w:tr>
      <w:tr w:rsidR="00C17DD3" w:rsidRPr="00C17DD3" w14:paraId="3755519E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676E2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F8F33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96FE7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ACD64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A51A5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F140F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088BFDB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28DBC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8583F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25816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E286B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55FD3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DFA9F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47CABE3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34D47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C834B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9A76F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D3430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BE47F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DB41E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C07315E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DB034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1A60A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FB1C5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7C2E5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0ACAE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16A6B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107B203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FDD06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30863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9A9A0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136CB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3E531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07670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C8138E0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44E15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5FF6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A3033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BFC3D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C95EB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44125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17C2D46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6FC11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506A4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E09D94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E0FDD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75F4F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44ABB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3FC9901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E1AD4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C11D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A5586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3E0CE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82332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F0C68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F7BB640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86C08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9432E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710B6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CE44B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2E9DA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622D9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55C023A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0B782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0D9E9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A4E6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EE210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74F2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A57E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42469AB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CE50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FF7BE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41312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8402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92B40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10309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F9405CA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F69F0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3FF4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A363F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3FB67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4850C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5059D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6968334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AF116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3BF33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roj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EF3C0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E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rumluluk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DDF23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A117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01BC0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ABA473B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3419A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C8617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4F4D7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5AF1F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02867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EDAAB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B36F39C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4B70E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366EC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743EE7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1FBA2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350DC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E5DB00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51211DC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C4CD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8C8B2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roj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C42A9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E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rumluluk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2DCC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FC12F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7127D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06EB762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440BF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8B39D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36379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001AF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18220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EDA7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623F917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7DE30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7B39E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69208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10E54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394A2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DFC20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DF89523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1799B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7090F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roj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772AC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E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rumluluk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AFF6D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9E8AC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3FA06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AD434B9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7E28C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EEEB3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C2EBD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EDF1E0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8FDAD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CB644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B9048CC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F740C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7DB6A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D5687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151C1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E41C3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1B2CB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ED0A212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45709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CDFF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29E14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enetimi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B417A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FBC6E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0B052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5BBBF69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679A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D527A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5FD9E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38879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B720B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6F23C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29C0F43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B1BB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54713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88042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14165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AA276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B76B4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73F1D60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02503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CBFD6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C57E2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enetimi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85BCA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A2BFF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AA244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4935E348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56B45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50ED2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A6EDE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02612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552C7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98C12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9ADB67D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5D284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DE436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CD38B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066E7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1C8DA3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67798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C466BD7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3EA4D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4788C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61F1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enetimi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F494E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01DF1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D8B93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4EF099F2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A3F06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4B267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107FB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00AEC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3DE8B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15F8A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732F945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4EC82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282C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40B02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B21B5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D080C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E9ECE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76FDB9F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91963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3DC1F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47A4E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8D3EC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AD44F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3C4D5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C78029B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49348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703F9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44279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AFE4B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E5E29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31EDA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3A0AC9E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08C3D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4E1B4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7896B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3BDE6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D0C88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AA919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3F3AA99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0B03E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1EBA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AD9C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E1C59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6710D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D1AA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1384F66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E458B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2C59F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8451B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40A6E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501E0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9C9CC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0BDFC6F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AB74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4D8C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C616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12E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A3FBB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D414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5796598" w14:textId="77777777" w:rsidTr="00C17DD3">
        <w:trPr>
          <w:trHeight w:val="297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8A1EA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C65E3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18EEE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enetimi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929B2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jit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rk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dy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5691E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279B3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87F7D9F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3B33F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444F1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9BC59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F89C6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94239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26E08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01CA7FC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E02FE8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EC442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FEAF2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9367F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07D93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255AE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79A85F1" w14:textId="77777777" w:rsidTr="00C17DD3">
        <w:trPr>
          <w:trHeight w:val="297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5292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E8259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F5FD3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enetimi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FF58F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jit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rk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dy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0582A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7228F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B0A1668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112BD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CBC74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A89F1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ED482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686A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8268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6BE24CB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0A4AB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E0BAB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740A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28993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8ABC8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706AC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6945230D" w14:textId="77777777" w:rsidTr="00C17DD3">
        <w:trPr>
          <w:trHeight w:val="297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96764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448FA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letm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470DC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enetimi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E8293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ijit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ark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Medya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(1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2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eti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)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81027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49260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7FA3726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5E864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51785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Gülte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MÜŞTEKİN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820D0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. Dr. İsmail ELAGÖZ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13994C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Erkan Bİ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0DD06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üneş TOPÇU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0153D8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A91512E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2270B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49FF8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DBE37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B1F96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Çobiltum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3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nolu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Konferans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alonu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BA1F4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4F342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80C737C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E4195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AD115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roj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7E542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F1C1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95292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58504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2E3A580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71EA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1FFF3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8F38F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8A823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B3B59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49D10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113C3F44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50D15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B555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85AB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13C60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A0A0A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411E8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54F8262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F53C59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D0A41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roj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E34364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E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rumluluk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137B3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6BC29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14856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D2AD9BC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49D71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CCB5E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6BACD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D1D3D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B80FD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44317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02CBDE37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FEFAE8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08635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D771B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318DE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51CF73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45AB5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2D30481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1885C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0D3B2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Proj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Yönetimi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56518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E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rumluluk</w:t>
            </w:r>
            <w:proofErr w:type="spellEnd"/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83215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A279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1E98A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2377F39A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60876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38542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Ümra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ŞENGÜL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0A00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06FF5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7D555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3FA3B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12D289E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C9322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96393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1DE985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94546D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77DF6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C1858C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577D4491" w14:textId="77777777" w:rsidTr="00C17DD3">
        <w:trPr>
          <w:trHeight w:val="228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7C30A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636F3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AEE7F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İş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Etiği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ve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Sorumluluk</w:t>
            </w:r>
            <w:proofErr w:type="spellEnd"/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05340F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AB1B09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38FE36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728A0A8B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BC5E8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83DB9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8C8C5E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Ali </w:t>
            </w:r>
            <w:proofErr w:type="spellStart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Şahin</w:t>
            </w:r>
            <w:proofErr w:type="spellEnd"/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ÖRNEK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F1E1CB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6FF4F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14DDB4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C17DD3" w:rsidRPr="00C17DD3" w14:paraId="3B1A3919" w14:textId="77777777" w:rsidTr="00C17DD3">
        <w:trPr>
          <w:trHeight w:val="228"/>
        </w:trPr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4C373A1" w14:textId="148C593E" w:rsidR="00C17DD3" w:rsidRPr="00C17DD3" w:rsidRDefault="00C17DD3" w:rsidP="00C17D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937A827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73AB0A3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30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1976091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7605E30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570A242A" w14:textId="77777777" w:rsidR="00C17DD3" w:rsidRPr="00C17DD3" w:rsidRDefault="00C17DD3" w:rsidP="00C17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C17DD3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</w:tbl>
    <w:p w14:paraId="76867A86" w14:textId="77777777" w:rsidR="00C17DD3" w:rsidRPr="00C17DD3" w:rsidRDefault="00C17DD3" w:rsidP="00C17DD3"/>
    <w:sectPr w:rsidR="00C17DD3" w:rsidRPr="00C17DD3" w:rsidSect="002D152A">
      <w:pgSz w:w="11906" w:h="16838"/>
      <w:pgMar w:top="1417" w:right="282" w:bottom="1417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MDcwMTE3sDCyNDZR0lEKTi0uzszPAykwrQUAedaH6iwAAAA="/>
  </w:docVars>
  <w:rsids>
    <w:rsidRoot w:val="007809EE"/>
    <w:rsid w:val="000104E8"/>
    <w:rsid w:val="0009349A"/>
    <w:rsid w:val="002D152A"/>
    <w:rsid w:val="004E151A"/>
    <w:rsid w:val="005B4EE4"/>
    <w:rsid w:val="006E0DA9"/>
    <w:rsid w:val="00763DBF"/>
    <w:rsid w:val="007809EE"/>
    <w:rsid w:val="00C17DD3"/>
    <w:rsid w:val="00D72C7E"/>
    <w:rsid w:val="00D804A3"/>
    <w:rsid w:val="00F60579"/>
    <w:rsid w:val="00FB18CF"/>
    <w:rsid w:val="00FE2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7B10B"/>
  <w15:chartTrackingRefBased/>
  <w15:docId w15:val="{6E84217A-6D7C-4F5B-AEB9-F5BA9BFF3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6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16</Words>
  <Characters>11496</Characters>
  <Application>Microsoft Office Word</Application>
  <DocSecurity>0</DocSecurity>
  <Lines>95</Lines>
  <Paragraphs>26</Paragraphs>
  <ScaleCrop>false</ScaleCrop>
  <Company/>
  <LinksUpToDate>false</LinksUpToDate>
  <CharactersWithSpaces>1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aydar Işık</dc:creator>
  <cp:keywords/>
  <dc:description/>
  <cp:lastModifiedBy>Güneş Topçu</cp:lastModifiedBy>
  <cp:revision>2</cp:revision>
  <dcterms:created xsi:type="dcterms:W3CDTF">2022-02-22T12:25:00Z</dcterms:created>
  <dcterms:modified xsi:type="dcterms:W3CDTF">2022-02-22T12:25:00Z</dcterms:modified>
</cp:coreProperties>
</file>